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90" w:type="dxa"/>
        <w:tblInd w:w="-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3"/>
        <w:gridCol w:w="158"/>
        <w:gridCol w:w="7839"/>
      </w:tblGrid>
      <w:tr w:rsidR="00AD5304" w14:paraId="3B3B240D" w14:textId="77777777" w:rsidTr="009364D1">
        <w:trPr>
          <w:trHeight w:val="199"/>
        </w:trPr>
        <w:tc>
          <w:tcPr>
            <w:tcW w:w="10490" w:type="dxa"/>
            <w:gridSpan w:val="3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4B3494BE" w14:textId="77777777" w:rsidR="00AD5304" w:rsidRDefault="00DA27B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eastAsia="Arial"/>
                <w:b/>
                <w:color w:val="000000"/>
                <w:sz w:val="24"/>
                <w:szCs w:val="24"/>
              </w:rPr>
              <w:t>ÖĞRENCİNİN</w:t>
            </w:r>
          </w:p>
        </w:tc>
      </w:tr>
      <w:tr w:rsidR="00AD5304" w14:paraId="5278F511" w14:textId="77777777" w:rsidTr="009364D1">
        <w:trPr>
          <w:trHeight w:val="202"/>
        </w:trPr>
        <w:tc>
          <w:tcPr>
            <w:tcW w:w="2493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66E2D732" w14:textId="77777777" w:rsidR="00AD5304" w:rsidRDefault="00DA27B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eastAsia="Arial"/>
                <w:b/>
                <w:color w:val="000000"/>
                <w:sz w:val="24"/>
                <w:szCs w:val="24"/>
              </w:rPr>
              <w:t>Adı Soyadı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7667627" w14:textId="77777777" w:rsidR="00AD5304" w:rsidRDefault="00DA27B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7839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0CF799B" w14:textId="77777777" w:rsidR="00AD5304" w:rsidRDefault="00AD530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AD5304" w14:paraId="7F3199D4" w14:textId="77777777" w:rsidTr="009364D1">
        <w:trPr>
          <w:trHeight w:val="172"/>
        </w:trPr>
        <w:tc>
          <w:tcPr>
            <w:tcW w:w="2493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55E6B24" w14:textId="77777777" w:rsidR="00AD5304" w:rsidRDefault="00DA27B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eastAsia="Arial"/>
                <w:b/>
                <w:color w:val="000000"/>
                <w:sz w:val="24"/>
                <w:szCs w:val="24"/>
              </w:rPr>
              <w:t>Öğrenci Numarası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240EF04" w14:textId="77777777" w:rsidR="00AD5304" w:rsidRDefault="00DA27B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7839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601E2300" w14:textId="77777777" w:rsidR="00AD5304" w:rsidRDefault="00AD530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AD5304" w14:paraId="0F63D74A" w14:textId="77777777" w:rsidTr="009364D1">
        <w:trPr>
          <w:trHeight w:val="202"/>
        </w:trPr>
        <w:tc>
          <w:tcPr>
            <w:tcW w:w="2493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CE74A42" w14:textId="77777777" w:rsidR="00AD5304" w:rsidRDefault="00DA27B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eastAsia="Arial"/>
                <w:b/>
                <w:color w:val="000000"/>
                <w:sz w:val="24"/>
                <w:szCs w:val="24"/>
              </w:rPr>
              <w:t>Bölümü / Programı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4018A3B6" w14:textId="77777777" w:rsidR="00AD5304" w:rsidRDefault="00DA27B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7839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C4D5FE0" w14:textId="77777777" w:rsidR="00AD5304" w:rsidRDefault="00AD530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AD5304" w14:paraId="03E07BB1" w14:textId="77777777" w:rsidTr="009364D1">
        <w:trPr>
          <w:trHeight w:val="113"/>
        </w:trPr>
        <w:tc>
          <w:tcPr>
            <w:tcW w:w="2493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446ED3B" w14:textId="77777777" w:rsidR="00AD5304" w:rsidRDefault="00AD5304">
            <w:pPr>
              <w:spacing w:after="0" w:line="240" w:lineRule="auto"/>
              <w:rPr>
                <w:sz w:val="14"/>
                <w:szCs w:val="24"/>
              </w:rPr>
            </w:pP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0079E84" w14:textId="77777777" w:rsidR="00AD5304" w:rsidRDefault="00AD5304">
            <w:pPr>
              <w:spacing w:after="0" w:line="240" w:lineRule="auto"/>
              <w:rPr>
                <w:sz w:val="14"/>
                <w:szCs w:val="24"/>
              </w:rPr>
            </w:pPr>
          </w:p>
        </w:tc>
        <w:tc>
          <w:tcPr>
            <w:tcW w:w="7839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F58FCA1" w14:textId="77777777" w:rsidR="00AD5304" w:rsidRDefault="00AD5304">
            <w:pPr>
              <w:spacing w:after="0" w:line="240" w:lineRule="auto"/>
              <w:rPr>
                <w:sz w:val="14"/>
                <w:szCs w:val="24"/>
              </w:rPr>
            </w:pPr>
          </w:p>
        </w:tc>
      </w:tr>
      <w:tr w:rsidR="00AD5304" w14:paraId="47F64EE1" w14:textId="77777777" w:rsidTr="009364D1">
        <w:trPr>
          <w:trHeight w:val="274"/>
        </w:trPr>
        <w:tc>
          <w:tcPr>
            <w:tcW w:w="2493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5F5E88D" w14:textId="77777777" w:rsidR="00AD5304" w:rsidRDefault="00DA27B8">
            <w:pPr>
              <w:spacing w:after="0" w:line="240" w:lineRule="auto"/>
              <w:rPr>
                <w:rFonts w:eastAsia="Arial"/>
                <w:b/>
                <w:sz w:val="24"/>
                <w:szCs w:val="24"/>
              </w:rPr>
            </w:pPr>
            <w:r>
              <w:rPr>
                <w:rFonts w:eastAsia="Arial"/>
                <w:b/>
                <w:sz w:val="24"/>
                <w:szCs w:val="24"/>
              </w:rPr>
              <w:t>İşletme</w:t>
            </w:r>
            <w:r w:rsidR="006104D4">
              <w:rPr>
                <w:rFonts w:eastAsia="Arial"/>
                <w:b/>
                <w:sz w:val="24"/>
                <w:szCs w:val="24"/>
              </w:rPr>
              <w:t xml:space="preserve"> Adı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5E74C5A" w14:textId="77777777" w:rsidR="00AD5304" w:rsidRDefault="00DA27B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7839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568FE73" w14:textId="77777777" w:rsidR="00AD5304" w:rsidRDefault="00AD530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AD5304" w14:paraId="2B42A81D" w14:textId="77777777" w:rsidTr="009364D1">
        <w:trPr>
          <w:trHeight w:val="262"/>
        </w:trPr>
        <w:tc>
          <w:tcPr>
            <w:tcW w:w="2493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4F3CE40E" w14:textId="77777777" w:rsidR="00AD5304" w:rsidRDefault="00DA27B8">
            <w:pPr>
              <w:spacing w:after="0" w:line="240" w:lineRule="auto"/>
              <w:rPr>
                <w:rFonts w:eastAsia="Arial"/>
                <w:b/>
                <w:sz w:val="24"/>
                <w:szCs w:val="24"/>
              </w:rPr>
            </w:pPr>
            <w:r>
              <w:rPr>
                <w:rFonts w:eastAsia="Arial"/>
                <w:b/>
                <w:sz w:val="24"/>
                <w:szCs w:val="24"/>
              </w:rPr>
              <w:t>İME Yapılan Bölüm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6E05D083" w14:textId="77777777" w:rsidR="00AD5304" w:rsidRDefault="00DA27B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7839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01D3337" w14:textId="77777777" w:rsidR="00AD5304" w:rsidRDefault="00AD530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AD5304" w14:paraId="6C13182D" w14:textId="77777777" w:rsidTr="009364D1">
        <w:trPr>
          <w:trHeight w:val="262"/>
        </w:trPr>
        <w:tc>
          <w:tcPr>
            <w:tcW w:w="2493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7382000" w14:textId="77777777" w:rsidR="00AD5304" w:rsidRDefault="006104D4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eastAsia="Arial"/>
                <w:b/>
                <w:sz w:val="24"/>
                <w:szCs w:val="24"/>
              </w:rPr>
              <w:t>İ</w:t>
            </w:r>
            <w:r w:rsidR="00DA27B8">
              <w:rPr>
                <w:rFonts w:eastAsia="Arial"/>
                <w:b/>
                <w:sz w:val="24"/>
                <w:szCs w:val="24"/>
              </w:rPr>
              <w:t>ME Başlama Tarih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F307411" w14:textId="77777777" w:rsidR="00AD5304" w:rsidRDefault="00DA27B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7839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0E1A8BD" w14:textId="77777777" w:rsidR="00AD5304" w:rsidRDefault="00AD530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3393550F" w14:textId="77777777" w:rsidR="00AD5304" w:rsidRDefault="00AD5304">
      <w:pPr>
        <w:spacing w:after="0" w:line="240" w:lineRule="auto"/>
        <w:rPr>
          <w:sz w:val="12"/>
        </w:rPr>
      </w:pPr>
    </w:p>
    <w:p w14:paraId="3632F63E" w14:textId="77777777" w:rsidR="00DA27B8" w:rsidRDefault="00DA27B8">
      <w:pPr>
        <w:spacing w:after="0" w:line="240" w:lineRule="auto"/>
        <w:rPr>
          <w:sz w:val="12"/>
        </w:rPr>
      </w:pPr>
    </w:p>
    <w:p w14:paraId="5C1D8189" w14:textId="77777777" w:rsidR="00DA27B8" w:rsidRDefault="00DA27B8">
      <w:pPr>
        <w:spacing w:after="0" w:line="240" w:lineRule="auto"/>
        <w:rPr>
          <w:sz w:val="12"/>
        </w:rPr>
      </w:pPr>
    </w:p>
    <w:tbl>
      <w:tblPr>
        <w:tblStyle w:val="TabloKlavuzu"/>
        <w:tblW w:w="10490" w:type="dxa"/>
        <w:tblInd w:w="-601" w:type="dxa"/>
        <w:tblLook w:val="04A0" w:firstRow="1" w:lastRow="0" w:firstColumn="1" w:lastColumn="0" w:noHBand="0" w:noVBand="1"/>
      </w:tblPr>
      <w:tblGrid>
        <w:gridCol w:w="4607"/>
        <w:gridCol w:w="3190"/>
        <w:gridCol w:w="2693"/>
      </w:tblGrid>
      <w:tr w:rsidR="00AD5304" w14:paraId="5AF8FD56" w14:textId="77777777" w:rsidTr="009364D1">
        <w:trPr>
          <w:trHeight w:val="340"/>
        </w:trPr>
        <w:tc>
          <w:tcPr>
            <w:tcW w:w="4607" w:type="dxa"/>
          </w:tcPr>
          <w:p w14:paraId="72FF5CE0" w14:textId="77777777" w:rsidR="00AD5304" w:rsidRDefault="00DA27B8">
            <w:pPr>
              <w:spacing w:after="0" w:line="240" w:lineRule="auto"/>
              <w:jc w:val="center"/>
            </w:pPr>
            <w:r>
              <w:rPr>
                <w:b/>
                <w:bCs/>
                <w:color w:val="000000"/>
                <w:sz w:val="24"/>
                <w:szCs w:val="16"/>
              </w:rPr>
              <w:t>Sorumlu Öğretim Elemanının Değerlendirmesi</w:t>
            </w:r>
          </w:p>
        </w:tc>
        <w:tc>
          <w:tcPr>
            <w:tcW w:w="5883" w:type="dxa"/>
            <w:gridSpan w:val="2"/>
          </w:tcPr>
          <w:p w14:paraId="499B0419" w14:textId="77777777" w:rsidR="00AD5304" w:rsidRDefault="00DA27B8">
            <w:pPr>
              <w:spacing w:after="0" w:line="240" w:lineRule="auto"/>
              <w:jc w:val="center"/>
            </w:pPr>
            <w:r>
              <w:rPr>
                <w:rFonts w:eastAsia="Arial"/>
                <w:b/>
                <w:color w:val="000000"/>
                <w:sz w:val="24"/>
              </w:rPr>
              <w:t>Sorumlu Öğretim Elemanının</w:t>
            </w:r>
          </w:p>
        </w:tc>
      </w:tr>
      <w:tr w:rsidR="00AD5304" w14:paraId="2E64EB2B" w14:textId="77777777" w:rsidTr="009364D1">
        <w:trPr>
          <w:trHeight w:val="1451"/>
        </w:trPr>
        <w:tc>
          <w:tcPr>
            <w:tcW w:w="4607" w:type="dxa"/>
          </w:tcPr>
          <w:p w14:paraId="1D1BA64F" w14:textId="77777777" w:rsidR="00AD5304" w:rsidRDefault="00AD5304">
            <w:pPr>
              <w:spacing w:after="0" w:line="240" w:lineRule="auto"/>
            </w:pPr>
          </w:p>
        </w:tc>
        <w:tc>
          <w:tcPr>
            <w:tcW w:w="3190" w:type="dxa"/>
          </w:tcPr>
          <w:p w14:paraId="48C7E4EA" w14:textId="77777777" w:rsidR="00AD5304" w:rsidRDefault="00DA27B8">
            <w:pPr>
              <w:spacing w:after="0" w:line="240" w:lineRule="auto"/>
              <w:jc w:val="center"/>
            </w:pPr>
            <w:r>
              <w:t>Denetleme Tarihi</w:t>
            </w:r>
          </w:p>
          <w:p w14:paraId="37A5B209" w14:textId="77777777" w:rsidR="00AD5304" w:rsidRDefault="00AD5304">
            <w:pPr>
              <w:spacing w:after="0" w:line="240" w:lineRule="auto"/>
              <w:jc w:val="center"/>
            </w:pPr>
          </w:p>
          <w:p w14:paraId="6AABD29E" w14:textId="77777777" w:rsidR="00AD5304" w:rsidRDefault="00DA27B8">
            <w:pPr>
              <w:spacing w:after="0" w:line="240" w:lineRule="auto"/>
              <w:jc w:val="center"/>
            </w:pPr>
            <w:r>
              <w:t>… / … / 202…</w:t>
            </w:r>
          </w:p>
        </w:tc>
        <w:tc>
          <w:tcPr>
            <w:tcW w:w="2693" w:type="dxa"/>
          </w:tcPr>
          <w:p w14:paraId="5CBBDEF3" w14:textId="77777777" w:rsidR="00AD5304" w:rsidRDefault="00DA27B8">
            <w:pPr>
              <w:spacing w:after="0" w:line="240" w:lineRule="auto"/>
              <w:jc w:val="center"/>
            </w:pPr>
            <w:r>
              <w:t>İmza</w:t>
            </w:r>
          </w:p>
        </w:tc>
      </w:tr>
      <w:tr w:rsidR="00AD5304" w14:paraId="21F3A11A" w14:textId="77777777" w:rsidTr="009364D1">
        <w:trPr>
          <w:trHeight w:val="340"/>
        </w:trPr>
        <w:tc>
          <w:tcPr>
            <w:tcW w:w="4607" w:type="dxa"/>
          </w:tcPr>
          <w:p w14:paraId="709E90C2" w14:textId="77777777" w:rsidR="00AD5304" w:rsidRDefault="00DA27B8">
            <w:pPr>
              <w:spacing w:after="0" w:line="240" w:lineRule="auto"/>
              <w:jc w:val="center"/>
            </w:pPr>
            <w:r>
              <w:rPr>
                <w:b/>
                <w:bCs/>
                <w:color w:val="000000"/>
                <w:sz w:val="24"/>
                <w:szCs w:val="16"/>
              </w:rPr>
              <w:t>Sorumlu Öğretim Elemanının Değerlendirmesi</w:t>
            </w:r>
          </w:p>
        </w:tc>
        <w:tc>
          <w:tcPr>
            <w:tcW w:w="5883" w:type="dxa"/>
            <w:gridSpan w:val="2"/>
          </w:tcPr>
          <w:p w14:paraId="0E244EE7" w14:textId="77777777" w:rsidR="00AD5304" w:rsidRDefault="00DA27B8">
            <w:pPr>
              <w:spacing w:after="0" w:line="240" w:lineRule="auto"/>
              <w:jc w:val="center"/>
            </w:pPr>
            <w:r>
              <w:rPr>
                <w:rFonts w:eastAsia="Arial"/>
                <w:b/>
                <w:color w:val="000000"/>
                <w:sz w:val="24"/>
              </w:rPr>
              <w:t>Sorumlu Öğretim Elemanının</w:t>
            </w:r>
          </w:p>
        </w:tc>
      </w:tr>
      <w:tr w:rsidR="00AD5304" w14:paraId="054D4402" w14:textId="77777777" w:rsidTr="009364D1">
        <w:trPr>
          <w:trHeight w:val="1451"/>
        </w:trPr>
        <w:tc>
          <w:tcPr>
            <w:tcW w:w="4607" w:type="dxa"/>
          </w:tcPr>
          <w:p w14:paraId="1A782A3B" w14:textId="77777777" w:rsidR="00AD5304" w:rsidRDefault="00AD5304">
            <w:pPr>
              <w:spacing w:after="0" w:line="240" w:lineRule="auto"/>
            </w:pPr>
          </w:p>
        </w:tc>
        <w:tc>
          <w:tcPr>
            <w:tcW w:w="3190" w:type="dxa"/>
          </w:tcPr>
          <w:p w14:paraId="0EF8CD5D" w14:textId="77777777" w:rsidR="00AD5304" w:rsidRDefault="00DA27B8">
            <w:pPr>
              <w:spacing w:after="0" w:line="240" w:lineRule="auto"/>
              <w:jc w:val="center"/>
            </w:pPr>
            <w:r>
              <w:t>Denetleme Tarihi</w:t>
            </w:r>
          </w:p>
          <w:p w14:paraId="79EB178A" w14:textId="77777777" w:rsidR="00AD5304" w:rsidRDefault="00AD5304">
            <w:pPr>
              <w:spacing w:after="0" w:line="240" w:lineRule="auto"/>
              <w:jc w:val="center"/>
            </w:pPr>
          </w:p>
          <w:p w14:paraId="4AF2F029" w14:textId="77777777" w:rsidR="00AD5304" w:rsidRDefault="00DA27B8">
            <w:pPr>
              <w:spacing w:after="0" w:line="240" w:lineRule="auto"/>
              <w:jc w:val="center"/>
            </w:pPr>
            <w:r>
              <w:t>… / … / 202…</w:t>
            </w:r>
          </w:p>
        </w:tc>
        <w:tc>
          <w:tcPr>
            <w:tcW w:w="2693" w:type="dxa"/>
          </w:tcPr>
          <w:p w14:paraId="64F42571" w14:textId="77777777" w:rsidR="00AD5304" w:rsidRDefault="00DA27B8">
            <w:pPr>
              <w:spacing w:after="0" w:line="240" w:lineRule="auto"/>
              <w:jc w:val="center"/>
            </w:pPr>
            <w:r>
              <w:t>İmza</w:t>
            </w:r>
          </w:p>
        </w:tc>
      </w:tr>
    </w:tbl>
    <w:p w14:paraId="0036C00C" w14:textId="1D2E61AC" w:rsidR="00AD5304" w:rsidRDefault="00AD5304"/>
    <w:sectPr w:rsidR="00AD5304" w:rsidSect="009364D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5" w:h="16837"/>
      <w:pgMar w:top="1418" w:right="1418" w:bottom="1418" w:left="1418" w:header="142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A13DAC" w14:textId="77777777" w:rsidR="00ED2841" w:rsidRDefault="00ED2841">
      <w:pPr>
        <w:spacing w:line="240" w:lineRule="auto"/>
      </w:pPr>
      <w:r>
        <w:separator/>
      </w:r>
    </w:p>
  </w:endnote>
  <w:endnote w:type="continuationSeparator" w:id="0">
    <w:p w14:paraId="36DF6E32" w14:textId="77777777" w:rsidR="00ED2841" w:rsidRDefault="00ED28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02E57" w14:textId="77777777" w:rsidR="007E28E4" w:rsidRDefault="007E28E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799D1" w14:textId="01A4C82A" w:rsidR="0002037B" w:rsidRDefault="006E275E" w:rsidP="0002037B">
    <w:pPr>
      <w:pStyle w:val="AltBilgi"/>
    </w:pPr>
    <w:r>
      <w:rPr>
        <w:sz w:val="18"/>
        <w:szCs w:val="18"/>
      </w:rPr>
      <w:t>MYK</w:t>
    </w:r>
    <w:bookmarkStart w:id="0" w:name="_GoBack"/>
    <w:bookmarkEnd w:id="0"/>
    <w:r w:rsidR="0002037B">
      <w:rPr>
        <w:sz w:val="18"/>
        <w:szCs w:val="18"/>
      </w:rPr>
      <w:t>-FRM-619/00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B91495" w14:textId="77777777" w:rsidR="007E28E4" w:rsidRDefault="007E28E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825AF6" w14:textId="77777777" w:rsidR="00ED2841" w:rsidRDefault="00ED2841">
      <w:pPr>
        <w:spacing w:after="0"/>
      </w:pPr>
      <w:r>
        <w:separator/>
      </w:r>
    </w:p>
  </w:footnote>
  <w:footnote w:type="continuationSeparator" w:id="0">
    <w:p w14:paraId="448FC7AF" w14:textId="77777777" w:rsidR="00ED2841" w:rsidRDefault="00ED284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C4F79F" w14:textId="77777777" w:rsidR="007E28E4" w:rsidRDefault="007E28E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6103F" w14:textId="77777777" w:rsidR="00DA27B8" w:rsidRDefault="00DA27B8"/>
  <w:tbl>
    <w:tblPr>
      <w:tblStyle w:val="TabloKlavuzu"/>
      <w:tblW w:w="10491" w:type="dxa"/>
      <w:tblInd w:w="-601" w:type="dxa"/>
      <w:tblLook w:val="04A0" w:firstRow="1" w:lastRow="0" w:firstColumn="1" w:lastColumn="0" w:noHBand="0" w:noVBand="1"/>
    </w:tblPr>
    <w:tblGrid>
      <w:gridCol w:w="1560"/>
      <w:gridCol w:w="8931"/>
    </w:tblGrid>
    <w:tr w:rsidR="00F1280A" w14:paraId="494B4F39" w14:textId="77777777" w:rsidTr="00F1280A">
      <w:trPr>
        <w:trHeight w:val="259"/>
      </w:trPr>
      <w:tc>
        <w:tcPr>
          <w:tcW w:w="1560" w:type="dxa"/>
          <w:vMerge w:val="restart"/>
        </w:tcPr>
        <w:p w14:paraId="119DE4C5" w14:textId="77777777" w:rsidR="00F1280A" w:rsidRDefault="00F1280A" w:rsidP="009364D1">
          <w:pPr>
            <w:pStyle w:val="stBilgi"/>
          </w:pPr>
          <w:r w:rsidRPr="00333B00">
            <w:rPr>
              <w:b/>
              <w:noProof/>
            </w:rPr>
            <mc:AlternateContent>
              <mc:Choice Requires="wpg">
                <w:drawing>
                  <wp:anchor distT="0" distB="0" distL="0" distR="0" simplePos="0" relativeHeight="251658752" behindDoc="1" locked="0" layoutInCell="1" allowOverlap="1" wp14:anchorId="61AFDF8A" wp14:editId="331F9B75">
                    <wp:simplePos x="0" y="0"/>
                    <wp:positionH relativeFrom="column">
                      <wp:posOffset>-1270</wp:posOffset>
                    </wp:positionH>
                    <wp:positionV relativeFrom="paragraph">
                      <wp:posOffset>36195</wp:posOffset>
                    </wp:positionV>
                    <wp:extent cx="847725" cy="808990"/>
                    <wp:effectExtent l="0" t="0" r="0" b="0"/>
                    <wp:wrapNone/>
                    <wp:docPr id="1" name="Group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847725" cy="808990"/>
                              <a:chOff x="0" y="0"/>
                              <a:chExt cx="847725" cy="808990"/>
                            </a:xfrm>
                          </wpg:grpSpPr>
                          <pic:pic xmlns:pic="http://schemas.openxmlformats.org/drawingml/2006/picture">
                            <pic:nvPicPr>
                              <pic:cNvPr id="4" name="Image 2"/>
                              <pic:cNvPicPr/>
                            </pic:nvPicPr>
                            <pic:blipFill>
                              <a:blip r:embed="rId1" cstate="print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48673" cy="810101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7502D5AF" id="Group 1" o:spid="_x0000_s1026" style="position:absolute;margin-left:-.1pt;margin-top:2.85pt;width:66.75pt;height:63.7pt;z-index:-251657728;mso-wrap-distance-left:0;mso-wrap-distance-right:0" coordsize="8477,808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mage 2" o:spid="_x0000_s1027" type="#_x0000_t75" style="position:absolute;width:8486;height:8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">
                      <v:imagedata r:id="rId2" o:title=""/>
                    </v:shape>
                  </v:group>
                </w:pict>
              </mc:Fallback>
            </mc:AlternateContent>
          </w:r>
        </w:p>
      </w:tc>
      <w:tc>
        <w:tcPr>
          <w:tcW w:w="8931" w:type="dxa"/>
          <w:vMerge w:val="restart"/>
        </w:tcPr>
        <w:p w14:paraId="715E217F" w14:textId="77777777" w:rsidR="00F1280A" w:rsidRPr="009364D1" w:rsidRDefault="00F1280A" w:rsidP="009364D1">
          <w:pPr>
            <w:spacing w:after="0" w:line="240" w:lineRule="auto"/>
            <w:ind w:left="-108" w:right="-83"/>
            <w:jc w:val="center"/>
            <w:rPr>
              <w:rFonts w:eastAsiaTheme="minorHAnsi"/>
              <w:b/>
              <w:sz w:val="22"/>
              <w:szCs w:val="22"/>
              <w:lang w:eastAsia="en-US"/>
            </w:rPr>
          </w:pPr>
          <w:r w:rsidRPr="009364D1">
            <w:rPr>
              <w:rFonts w:eastAsiaTheme="minorHAnsi"/>
              <w:b/>
              <w:sz w:val="22"/>
              <w:szCs w:val="22"/>
              <w:lang w:eastAsia="en-US"/>
            </w:rPr>
            <w:t>T.C.</w:t>
          </w:r>
        </w:p>
        <w:p w14:paraId="100092B8" w14:textId="77777777" w:rsidR="00F1280A" w:rsidRPr="009364D1" w:rsidRDefault="00F1280A" w:rsidP="009364D1">
          <w:pPr>
            <w:spacing w:after="0" w:line="240" w:lineRule="auto"/>
            <w:ind w:left="-108" w:right="-83"/>
            <w:jc w:val="center"/>
            <w:rPr>
              <w:rFonts w:eastAsiaTheme="minorHAnsi"/>
              <w:b/>
              <w:sz w:val="22"/>
              <w:szCs w:val="22"/>
              <w:lang w:eastAsia="en-US"/>
            </w:rPr>
          </w:pPr>
          <w:r w:rsidRPr="009364D1">
            <w:rPr>
              <w:rFonts w:eastAsiaTheme="minorHAnsi"/>
              <w:b/>
              <w:sz w:val="22"/>
              <w:szCs w:val="22"/>
              <w:lang w:eastAsia="en-US"/>
            </w:rPr>
            <w:t xml:space="preserve">DİCLE ÜNİVERSİTESİ </w:t>
          </w:r>
          <w:r w:rsidRPr="009364D1">
            <w:rPr>
              <w:rFonts w:eastAsiaTheme="minorHAnsi"/>
              <w:b/>
              <w:sz w:val="22"/>
              <w:szCs w:val="22"/>
              <w:lang w:eastAsia="en-US"/>
            </w:rPr>
            <w:br/>
          </w:r>
          <w:proofErr w:type="gramStart"/>
          <w:r w:rsidRPr="009364D1">
            <w:rPr>
              <w:rFonts w:eastAsiaTheme="minorHAnsi"/>
              <w:b/>
              <w:sz w:val="22"/>
              <w:szCs w:val="22"/>
              <w:lang w:eastAsia="en-US"/>
            </w:rPr>
            <w:t>............................................</w:t>
          </w:r>
          <w:proofErr w:type="gramEnd"/>
          <w:r w:rsidRPr="009364D1">
            <w:rPr>
              <w:rFonts w:eastAsiaTheme="minorHAnsi"/>
              <w:b/>
              <w:sz w:val="22"/>
              <w:szCs w:val="22"/>
              <w:lang w:eastAsia="en-US"/>
            </w:rPr>
            <w:t xml:space="preserve"> MESLEK YÜKSEKOKULU</w:t>
          </w:r>
        </w:p>
        <w:p w14:paraId="010964C7" w14:textId="77777777" w:rsidR="00F1280A" w:rsidRPr="009364D1" w:rsidRDefault="00F1280A" w:rsidP="009364D1">
          <w:pPr>
            <w:spacing w:after="0" w:line="240" w:lineRule="auto"/>
            <w:ind w:left="-108" w:right="-83"/>
            <w:jc w:val="center"/>
            <w:rPr>
              <w:rFonts w:eastAsiaTheme="minorHAnsi"/>
              <w:b/>
              <w:sz w:val="22"/>
              <w:szCs w:val="22"/>
              <w:lang w:eastAsia="en-US"/>
            </w:rPr>
          </w:pPr>
          <w:r w:rsidRPr="009364D1">
            <w:rPr>
              <w:rFonts w:eastAsiaTheme="minorHAnsi"/>
              <w:b/>
              <w:sz w:val="22"/>
              <w:szCs w:val="22"/>
              <w:lang w:eastAsia="en-US"/>
            </w:rPr>
            <w:t xml:space="preserve">İŞLETMEDE MESLEKİ EĞİTİM </w:t>
          </w:r>
        </w:p>
        <w:p w14:paraId="3408774E" w14:textId="32137006" w:rsidR="00F1280A" w:rsidRPr="009364D1" w:rsidRDefault="00F1280A" w:rsidP="009364D1">
          <w:pPr>
            <w:spacing w:after="0" w:line="240" w:lineRule="auto"/>
            <w:ind w:left="-108" w:right="-83"/>
            <w:jc w:val="center"/>
            <w:rPr>
              <w:rFonts w:eastAsiaTheme="minorHAnsi"/>
              <w:b/>
              <w:sz w:val="22"/>
              <w:szCs w:val="22"/>
              <w:lang w:eastAsia="en-US"/>
            </w:rPr>
          </w:pPr>
          <w:r w:rsidRPr="009364D1">
            <w:rPr>
              <w:rFonts w:eastAsiaTheme="minorHAnsi"/>
              <w:b/>
              <w:sz w:val="22"/>
              <w:szCs w:val="22"/>
              <w:lang w:eastAsia="en-US"/>
            </w:rPr>
            <w:t>SORUMLU ÖĞRETİM ELEMANI DENETİM FORMU</w:t>
          </w:r>
        </w:p>
      </w:tc>
    </w:tr>
    <w:tr w:rsidR="00F1280A" w14:paraId="5EA10025" w14:textId="77777777" w:rsidTr="00F1280A">
      <w:trPr>
        <w:trHeight w:val="259"/>
      </w:trPr>
      <w:tc>
        <w:tcPr>
          <w:tcW w:w="1560" w:type="dxa"/>
          <w:vMerge/>
        </w:tcPr>
        <w:p w14:paraId="692B0F74" w14:textId="77777777" w:rsidR="00F1280A" w:rsidRDefault="00F1280A" w:rsidP="009364D1">
          <w:pPr>
            <w:pStyle w:val="stBilgi"/>
          </w:pPr>
        </w:p>
      </w:tc>
      <w:tc>
        <w:tcPr>
          <w:tcW w:w="8931" w:type="dxa"/>
          <w:vMerge/>
        </w:tcPr>
        <w:p w14:paraId="33FCB580" w14:textId="77777777" w:rsidR="00F1280A" w:rsidRDefault="00F1280A" w:rsidP="009364D1">
          <w:pPr>
            <w:pStyle w:val="stBilgi"/>
          </w:pPr>
        </w:p>
      </w:tc>
    </w:tr>
    <w:tr w:rsidR="00F1280A" w14:paraId="0D38ABE2" w14:textId="77777777" w:rsidTr="00F1280A">
      <w:trPr>
        <w:trHeight w:val="259"/>
      </w:trPr>
      <w:tc>
        <w:tcPr>
          <w:tcW w:w="1560" w:type="dxa"/>
          <w:vMerge/>
        </w:tcPr>
        <w:p w14:paraId="618F6338" w14:textId="77777777" w:rsidR="00F1280A" w:rsidRDefault="00F1280A" w:rsidP="009364D1">
          <w:pPr>
            <w:pStyle w:val="stBilgi"/>
          </w:pPr>
        </w:p>
      </w:tc>
      <w:tc>
        <w:tcPr>
          <w:tcW w:w="8931" w:type="dxa"/>
          <w:vMerge/>
        </w:tcPr>
        <w:p w14:paraId="54DE4059" w14:textId="77777777" w:rsidR="00F1280A" w:rsidRDefault="00F1280A" w:rsidP="009364D1">
          <w:pPr>
            <w:pStyle w:val="stBilgi"/>
          </w:pPr>
        </w:p>
      </w:tc>
    </w:tr>
    <w:tr w:rsidR="00F1280A" w14:paraId="37DF24AC" w14:textId="77777777" w:rsidTr="00F1280A">
      <w:trPr>
        <w:trHeight w:val="259"/>
      </w:trPr>
      <w:tc>
        <w:tcPr>
          <w:tcW w:w="1560" w:type="dxa"/>
          <w:vMerge/>
        </w:tcPr>
        <w:p w14:paraId="5226BCCA" w14:textId="77777777" w:rsidR="00F1280A" w:rsidRDefault="00F1280A" w:rsidP="009364D1">
          <w:pPr>
            <w:pStyle w:val="stBilgi"/>
          </w:pPr>
        </w:p>
      </w:tc>
      <w:tc>
        <w:tcPr>
          <w:tcW w:w="8931" w:type="dxa"/>
          <w:vMerge/>
        </w:tcPr>
        <w:p w14:paraId="33257A5C" w14:textId="77777777" w:rsidR="00F1280A" w:rsidRDefault="00F1280A" w:rsidP="009364D1">
          <w:pPr>
            <w:pStyle w:val="stBilgi"/>
          </w:pPr>
        </w:p>
      </w:tc>
    </w:tr>
    <w:tr w:rsidR="00F1280A" w14:paraId="12299E70" w14:textId="77777777" w:rsidTr="00F1280A">
      <w:trPr>
        <w:trHeight w:val="259"/>
      </w:trPr>
      <w:tc>
        <w:tcPr>
          <w:tcW w:w="1560" w:type="dxa"/>
          <w:vMerge/>
        </w:tcPr>
        <w:p w14:paraId="068EB7C6" w14:textId="77777777" w:rsidR="00F1280A" w:rsidRDefault="00F1280A" w:rsidP="009364D1">
          <w:pPr>
            <w:pStyle w:val="stBilgi"/>
          </w:pPr>
        </w:p>
      </w:tc>
      <w:tc>
        <w:tcPr>
          <w:tcW w:w="8931" w:type="dxa"/>
          <w:vMerge/>
        </w:tcPr>
        <w:p w14:paraId="2C2CDFE0" w14:textId="77777777" w:rsidR="00F1280A" w:rsidRDefault="00F1280A" w:rsidP="009364D1">
          <w:pPr>
            <w:pStyle w:val="stBilgi"/>
          </w:pPr>
        </w:p>
      </w:tc>
    </w:tr>
  </w:tbl>
  <w:p w14:paraId="1A260F5C" w14:textId="77777777" w:rsidR="00AD5304" w:rsidRDefault="00AD5304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E8BA9" w14:textId="77777777" w:rsidR="007E28E4" w:rsidRDefault="007E28E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sDAyN7IwNzUxNTBT0lEKTi0uzszPAykwrAUArh3UCSwAAAA="/>
  </w:docVars>
  <w:rsids>
    <w:rsidRoot w:val="00560F9D"/>
    <w:rsid w:val="0002037B"/>
    <w:rsid w:val="00032B44"/>
    <w:rsid w:val="001D1CA8"/>
    <w:rsid w:val="001F21B1"/>
    <w:rsid w:val="002B2B8B"/>
    <w:rsid w:val="0030280E"/>
    <w:rsid w:val="003A37C9"/>
    <w:rsid w:val="00494B1E"/>
    <w:rsid w:val="00560F9D"/>
    <w:rsid w:val="00562D0B"/>
    <w:rsid w:val="00592215"/>
    <w:rsid w:val="005A6CF6"/>
    <w:rsid w:val="005D0DA5"/>
    <w:rsid w:val="005E2543"/>
    <w:rsid w:val="005F5D4A"/>
    <w:rsid w:val="006104D4"/>
    <w:rsid w:val="00682948"/>
    <w:rsid w:val="006B1609"/>
    <w:rsid w:val="006B4759"/>
    <w:rsid w:val="006E275E"/>
    <w:rsid w:val="0071060D"/>
    <w:rsid w:val="00764509"/>
    <w:rsid w:val="00773906"/>
    <w:rsid w:val="007759FB"/>
    <w:rsid w:val="007E28E4"/>
    <w:rsid w:val="00823608"/>
    <w:rsid w:val="008833C3"/>
    <w:rsid w:val="008D6278"/>
    <w:rsid w:val="009301EF"/>
    <w:rsid w:val="009364D1"/>
    <w:rsid w:val="009913BB"/>
    <w:rsid w:val="009C70C6"/>
    <w:rsid w:val="009E02F8"/>
    <w:rsid w:val="00AD3FD2"/>
    <w:rsid w:val="00AD5304"/>
    <w:rsid w:val="00B438F9"/>
    <w:rsid w:val="00B4460B"/>
    <w:rsid w:val="00C73328"/>
    <w:rsid w:val="00D44F01"/>
    <w:rsid w:val="00DA27B8"/>
    <w:rsid w:val="00DE6237"/>
    <w:rsid w:val="00E91C0F"/>
    <w:rsid w:val="00EC341E"/>
    <w:rsid w:val="00ED2841"/>
    <w:rsid w:val="00EE08FD"/>
    <w:rsid w:val="00EE6151"/>
    <w:rsid w:val="00F1280A"/>
    <w:rsid w:val="00F36BB0"/>
    <w:rsid w:val="00F9240D"/>
    <w:rsid w:val="00FB6F2A"/>
    <w:rsid w:val="00FB7904"/>
    <w:rsid w:val="11984E6C"/>
    <w:rsid w:val="224D57E3"/>
    <w:rsid w:val="29182E7A"/>
    <w:rsid w:val="79183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FC4E0A2"/>
  <w15:docId w15:val="{70BC6333-05B3-4DF0-AFD6-7349A09FB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qFormat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qFormat/>
    <w:pPr>
      <w:spacing w:line="240" w:lineRule="auto"/>
    </w:p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qFormat/>
    <w:rPr>
      <w:b/>
      <w:bCs/>
    </w:rPr>
  </w:style>
  <w:style w:type="paragraph" w:styleId="AltBilgi">
    <w:name w:val="footer"/>
    <w:basedOn w:val="Normal"/>
    <w:link w:val="AltBilgi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table" w:styleId="TabloKlavuzu">
    <w:name w:val="Table Grid"/>
    <w:basedOn w:val="NormalTablo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mptyCellLayoutStyle">
    <w:name w:val="EmptyCellLayoutStyle"/>
    <w:qFormat/>
    <w:pPr>
      <w:spacing w:after="160" w:line="259" w:lineRule="auto"/>
    </w:pPr>
    <w:rPr>
      <w:sz w:val="2"/>
    </w:rPr>
  </w:style>
  <w:style w:type="character" w:customStyle="1" w:styleId="stBilgiChar">
    <w:name w:val="Üst Bilgi Char"/>
    <w:basedOn w:val="VarsaylanParagrafYazTipi"/>
    <w:link w:val="stBilgi"/>
    <w:uiPriority w:val="99"/>
    <w:qFormat/>
  </w:style>
  <w:style w:type="character" w:customStyle="1" w:styleId="AltBilgiChar">
    <w:name w:val="Alt Bilgi Char"/>
    <w:basedOn w:val="VarsaylanParagrafYazTipi"/>
    <w:link w:val="AltBilgi"/>
    <w:uiPriority w:val="99"/>
    <w:qFormat/>
  </w:style>
  <w:style w:type="character" w:customStyle="1" w:styleId="BalonMetniChar">
    <w:name w:val="Balon Metni Char"/>
    <w:basedOn w:val="VarsaylanParagrafYazTipi"/>
    <w:link w:val="BalonMetni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AklamaMetniChar">
    <w:name w:val="Açıklama Metni Char"/>
    <w:basedOn w:val="VarsaylanParagrafYazTipi"/>
    <w:link w:val="AklamaMetni"/>
    <w:uiPriority w:val="99"/>
    <w:qFormat/>
  </w:style>
  <w:style w:type="character" w:customStyle="1" w:styleId="AklamaKonusuChar">
    <w:name w:val="Açıklama Konusu Char"/>
    <w:basedOn w:val="AklamaMetniChar"/>
    <w:link w:val="AklamaKonusu"/>
    <w:uiPriority w:val="99"/>
    <w:semiHidden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3</Words>
  <Characters>303</Characters>
  <Application>Microsoft Office Word</Application>
  <DocSecurity>0</DocSecurity>
  <Lines>2</Lines>
  <Paragraphs>1</Paragraphs>
  <ScaleCrop>false</ScaleCrop>
  <Company>Pamukkale Üniversitesi</Company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YERI_DenetimBelgesi</dc:title>
  <dc:creator>ESMA TAHANCALIO</dc:creator>
  <cp:lastModifiedBy>adnanAAAA AAAA</cp:lastModifiedBy>
  <cp:revision>12</cp:revision>
  <cp:lastPrinted>2025-04-24T08:47:00Z</cp:lastPrinted>
  <dcterms:created xsi:type="dcterms:W3CDTF">2025-03-22T05:28:00Z</dcterms:created>
  <dcterms:modified xsi:type="dcterms:W3CDTF">2025-05-08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0795</vt:lpwstr>
  </property>
  <property fmtid="{D5CDD505-2E9C-101B-9397-08002B2CF9AE}" pid="3" name="ICV">
    <vt:lpwstr>D7554853BE14477796F74D50BB049AF8_13</vt:lpwstr>
  </property>
</Properties>
</file>